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75C492" w14:textId="3FF967C1" w:rsidR="00DE73EA" w:rsidRDefault="0082008C" w:rsidP="00DE73EA">
      <w:pPr>
        <w:pStyle w:val="NormalWeb"/>
        <w:jc w:val="center"/>
        <w:rPr>
          <w:color w:val="000000"/>
        </w:rPr>
      </w:pPr>
      <w:r>
        <w:rPr>
          <w:noProof/>
          <w:color w:val="000000"/>
        </w:rPr>
        <w:drawing>
          <wp:inline distT="0" distB="0" distL="0" distR="0" wp14:anchorId="2E51F8AC" wp14:editId="5D848544">
            <wp:extent cx="2686050" cy="676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86050" cy="676275"/>
                    </a:xfrm>
                    <a:prstGeom prst="rect">
                      <a:avLst/>
                    </a:prstGeom>
                    <a:noFill/>
                    <a:ln>
                      <a:noFill/>
                    </a:ln>
                  </pic:spPr>
                </pic:pic>
              </a:graphicData>
            </a:graphic>
          </wp:inline>
        </w:drawing>
      </w:r>
    </w:p>
    <w:p w14:paraId="4702F6F8" w14:textId="77777777" w:rsidR="00D32204" w:rsidRDefault="00D32204" w:rsidP="00D55662">
      <w:pPr>
        <w:pStyle w:val="NormalWeb"/>
        <w:rPr>
          <w:b/>
          <w:color w:val="000000"/>
        </w:rPr>
      </w:pPr>
    </w:p>
    <w:p w14:paraId="57C97171" w14:textId="77777777" w:rsidR="00D55662" w:rsidRPr="00593322" w:rsidRDefault="00F10ECD" w:rsidP="00D55662">
      <w:pPr>
        <w:pStyle w:val="NormalWeb"/>
        <w:rPr>
          <w:b/>
          <w:color w:val="000000"/>
        </w:rPr>
      </w:pPr>
      <w:r>
        <w:rPr>
          <w:b/>
          <w:color w:val="000000"/>
        </w:rPr>
        <w:t>Consumer Attorney</w:t>
      </w:r>
    </w:p>
    <w:p w14:paraId="6611E4B9" w14:textId="77777777" w:rsidR="00D55662" w:rsidRDefault="00D55662" w:rsidP="00D55662">
      <w:pPr>
        <w:pStyle w:val="NormalWeb"/>
        <w:rPr>
          <w:color w:val="000000"/>
        </w:rPr>
      </w:pPr>
      <w:r>
        <w:rPr>
          <w:color w:val="000000"/>
        </w:rPr>
        <w:t>Legal Aid of Arkansas</w:t>
      </w:r>
      <w:r w:rsidR="008D43E3">
        <w:rPr>
          <w:color w:val="000000"/>
        </w:rPr>
        <w:t xml:space="preserve"> </w:t>
      </w:r>
      <w:r>
        <w:rPr>
          <w:color w:val="000000"/>
        </w:rPr>
        <w:t xml:space="preserve">is a public interest, not-for-profit law firm dedicated to assuring equal access to justice in civil matters for </w:t>
      </w:r>
      <w:r w:rsidR="008C3785">
        <w:rPr>
          <w:color w:val="000000"/>
        </w:rPr>
        <w:t>low-income</w:t>
      </w:r>
      <w:r>
        <w:rPr>
          <w:color w:val="000000"/>
        </w:rPr>
        <w:t xml:space="preserve"> Arkansans.</w:t>
      </w:r>
      <w:r w:rsidR="00414978">
        <w:rPr>
          <w:color w:val="000000"/>
        </w:rPr>
        <w:t xml:space="preserve"> </w:t>
      </w:r>
      <w:r w:rsidR="00414978">
        <w:t>Legal Aid provide</w:t>
      </w:r>
      <w:r w:rsidR="008C3785">
        <w:t>s</w:t>
      </w:r>
      <w:r w:rsidR="00414978">
        <w:t xml:space="preserve"> wraparound legal services in housing preservation, domestic </w:t>
      </w:r>
      <w:r w:rsidR="00236D91">
        <w:t>justice</w:t>
      </w:r>
      <w:r w:rsidR="00414978">
        <w:t xml:space="preserve">, economic justice, and consumer protection. </w:t>
      </w:r>
    </w:p>
    <w:p w14:paraId="578083E4" w14:textId="77777777" w:rsidR="00D55662" w:rsidRDefault="00D55662"/>
    <w:p w14:paraId="7850B73D" w14:textId="77777777" w:rsidR="00A41541" w:rsidRDefault="008D43E3">
      <w:r w:rsidRPr="004B51EF">
        <w:t>We are seeking</w:t>
      </w:r>
      <w:r w:rsidR="00A41541" w:rsidRPr="004B51EF">
        <w:t xml:space="preserve"> </w:t>
      </w:r>
      <w:r w:rsidRPr="004B51EF">
        <w:t>an</w:t>
      </w:r>
      <w:r w:rsidR="00A41541" w:rsidRPr="004B51EF">
        <w:t xml:space="preserve"> attorney </w:t>
      </w:r>
      <w:r w:rsidRPr="004B51EF">
        <w:t xml:space="preserve">to </w:t>
      </w:r>
      <w:r w:rsidR="008E629D" w:rsidRPr="004B51EF">
        <w:t xml:space="preserve">join </w:t>
      </w:r>
      <w:r w:rsidR="00F40C3D" w:rsidRPr="004B51EF">
        <w:t xml:space="preserve">our </w:t>
      </w:r>
      <w:r w:rsidR="00F10ECD">
        <w:t>Consumer</w:t>
      </w:r>
      <w:r w:rsidR="004B51EF" w:rsidRPr="004B51EF">
        <w:t xml:space="preserve"> </w:t>
      </w:r>
      <w:r w:rsidR="00F40C3D" w:rsidRPr="004B51EF">
        <w:t>work group</w:t>
      </w:r>
      <w:r w:rsidR="00414978" w:rsidRPr="004B51EF">
        <w:t>,</w:t>
      </w:r>
      <w:r w:rsidR="008E629D" w:rsidRPr="004B51EF">
        <w:t xml:space="preserve"> </w:t>
      </w:r>
      <w:r w:rsidR="008E629D" w:rsidRPr="0082008C">
        <w:t xml:space="preserve">which focuses on </w:t>
      </w:r>
      <w:r w:rsidR="001E4B19">
        <w:t xml:space="preserve">unfair trade and debt collection practices, FDCPA, FCRA, bankruptcies, criminal record sealing, student loans, and other consumer cases that help to protect income and assets. This position will also represent clients in their Orders of Protection. </w:t>
      </w:r>
    </w:p>
    <w:p w14:paraId="4B929133" w14:textId="77777777" w:rsidR="00D55662" w:rsidRDefault="00D55662"/>
    <w:p w14:paraId="50D93D0C" w14:textId="77777777" w:rsidR="00A41541" w:rsidRDefault="00A41541">
      <w:r w:rsidRPr="00593322">
        <w:rPr>
          <w:b/>
        </w:rPr>
        <w:t>Job duties</w:t>
      </w:r>
      <w:r>
        <w:t xml:space="preserve"> will include</w:t>
      </w:r>
      <w:r w:rsidR="000356A7">
        <w:t>:</w:t>
      </w:r>
    </w:p>
    <w:p w14:paraId="3907E84D" w14:textId="77777777" w:rsidR="00A41541" w:rsidRDefault="00A41541">
      <w:pPr>
        <w:numPr>
          <w:ilvl w:val="0"/>
          <w:numId w:val="1"/>
        </w:numPr>
      </w:pPr>
      <w:r>
        <w:t>Representing clients in all levels of a case, including</w:t>
      </w:r>
      <w:r w:rsidR="000356A7">
        <w:t xml:space="preserve"> intake,</w:t>
      </w:r>
      <w:r>
        <w:t xml:space="preserve"> negotiations, administrative hearings, trial, and appeal</w:t>
      </w:r>
    </w:p>
    <w:p w14:paraId="7F679DDF" w14:textId="77777777" w:rsidR="00954162" w:rsidRPr="00220A18" w:rsidRDefault="005D0AE6" w:rsidP="00954162">
      <w:pPr>
        <w:numPr>
          <w:ilvl w:val="0"/>
          <w:numId w:val="1"/>
        </w:numPr>
      </w:pPr>
      <w:r>
        <w:t>Advancing</w:t>
      </w:r>
      <w:r w:rsidR="00954162" w:rsidRPr="00220A18">
        <w:t xml:space="preserve"> Legal Aid’s </w:t>
      </w:r>
      <w:r w:rsidR="00F10ECD">
        <w:t>Consumer</w:t>
      </w:r>
      <w:r w:rsidR="00220A18">
        <w:t xml:space="preserve"> work to promote financial stability for our client </w:t>
      </w:r>
      <w:r w:rsidR="00F10ECD">
        <w:t>communities.</w:t>
      </w:r>
    </w:p>
    <w:p w14:paraId="4520744A" w14:textId="77777777" w:rsidR="00954162" w:rsidRDefault="00954162" w:rsidP="00593322">
      <w:pPr>
        <w:numPr>
          <w:ilvl w:val="0"/>
          <w:numId w:val="1"/>
        </w:numPr>
      </w:pPr>
      <w:r w:rsidRPr="00954162">
        <w:t>Addressing systemic issues through impact litigation in state and federal court</w:t>
      </w:r>
    </w:p>
    <w:p w14:paraId="091A1387" w14:textId="77777777" w:rsidR="00A41541" w:rsidRDefault="00220A18">
      <w:pPr>
        <w:numPr>
          <w:ilvl w:val="0"/>
          <w:numId w:val="1"/>
        </w:numPr>
      </w:pPr>
      <w:r>
        <w:t>Furthering active community education efforts to maximize public knowledge of the relevant laws and Legal Aid’s services</w:t>
      </w:r>
    </w:p>
    <w:p w14:paraId="486BD0F3" w14:textId="77777777" w:rsidR="00B04AC8" w:rsidRPr="00220A18" w:rsidRDefault="00B04AC8">
      <w:pPr>
        <w:numPr>
          <w:ilvl w:val="0"/>
          <w:numId w:val="1"/>
        </w:numPr>
      </w:pPr>
      <w:r>
        <w:t>Maintaining relationships with partner organizations</w:t>
      </w:r>
    </w:p>
    <w:p w14:paraId="6B3BC8E0" w14:textId="77777777" w:rsidR="00A41541" w:rsidRDefault="00A41541"/>
    <w:p w14:paraId="6F9627F7" w14:textId="77777777" w:rsidR="00414978" w:rsidRPr="00593322" w:rsidRDefault="00A41541">
      <w:pPr>
        <w:rPr>
          <w:b/>
        </w:rPr>
      </w:pPr>
      <w:r w:rsidRPr="00593322">
        <w:rPr>
          <w:b/>
        </w:rPr>
        <w:t>Required qualifications</w:t>
      </w:r>
      <w:r w:rsidR="00D55662" w:rsidRPr="00593322">
        <w:rPr>
          <w:b/>
        </w:rPr>
        <w:t>:</w:t>
      </w:r>
    </w:p>
    <w:p w14:paraId="6E8832D4" w14:textId="77777777" w:rsidR="00F40C3D" w:rsidRDefault="00A41541" w:rsidP="00F40C3D">
      <w:pPr>
        <w:numPr>
          <w:ilvl w:val="0"/>
          <w:numId w:val="2"/>
        </w:numPr>
      </w:pPr>
      <w:r>
        <w:t xml:space="preserve">Arkansas </w:t>
      </w:r>
      <w:r w:rsidR="001D0480">
        <w:t>State</w:t>
      </w:r>
      <w:r>
        <w:t xml:space="preserve"> bar admission</w:t>
      </w:r>
      <w:r w:rsidR="00236D91">
        <w:t>, eligible for admission on motion, or sitting for the next bar exam</w:t>
      </w:r>
      <w:r w:rsidR="0045740A">
        <w:t xml:space="preserve">.  </w:t>
      </w:r>
      <w:r w:rsidR="005D0AE6">
        <w:t xml:space="preserve">Minimum 3 years’ experience preferred. </w:t>
      </w:r>
    </w:p>
    <w:p w14:paraId="7A12D1D8" w14:textId="77777777" w:rsidR="00414978" w:rsidRDefault="00414978" w:rsidP="004B51EF">
      <w:pPr>
        <w:numPr>
          <w:ilvl w:val="0"/>
          <w:numId w:val="2"/>
        </w:numPr>
      </w:pPr>
      <w:r>
        <w:t>Strong personal work ethic and ability to organize time, manage diverse activities, and meet</w:t>
      </w:r>
      <w:r w:rsidR="004B51EF">
        <w:t xml:space="preserve"> c</w:t>
      </w:r>
      <w:r w:rsidR="00593322">
        <w:t>ritical</w:t>
      </w:r>
      <w:r>
        <w:t xml:space="preserve"> deadlines with minimal supervision.</w:t>
      </w:r>
    </w:p>
    <w:p w14:paraId="3F093BC9" w14:textId="77777777" w:rsidR="008D43E3" w:rsidRPr="00220A18" w:rsidRDefault="008D43E3" w:rsidP="008D43E3">
      <w:pPr>
        <w:numPr>
          <w:ilvl w:val="0"/>
          <w:numId w:val="2"/>
        </w:numPr>
      </w:pPr>
      <w:r w:rsidRPr="00220A18">
        <w:t xml:space="preserve">Familiarity with </w:t>
      </w:r>
      <w:r w:rsidR="005C3B95">
        <w:t xml:space="preserve">relevant federal and state </w:t>
      </w:r>
      <w:r w:rsidR="00414978" w:rsidRPr="00220A18">
        <w:t>laws and regulations</w:t>
      </w:r>
      <w:r w:rsidRPr="00220A18">
        <w:t xml:space="preserve"> </w:t>
      </w:r>
      <w:r w:rsidR="00414978" w:rsidRPr="00220A18">
        <w:t xml:space="preserve">is a plus. </w:t>
      </w:r>
    </w:p>
    <w:p w14:paraId="604772A6" w14:textId="77777777" w:rsidR="00A41541" w:rsidRDefault="00414978">
      <w:pPr>
        <w:numPr>
          <w:ilvl w:val="0"/>
          <w:numId w:val="2"/>
        </w:numPr>
      </w:pPr>
      <w:r>
        <w:t xml:space="preserve">Excellent </w:t>
      </w:r>
      <w:r w:rsidR="00A41541">
        <w:t>legal writing skills</w:t>
      </w:r>
      <w:r w:rsidR="005C3B95">
        <w:t>.</w:t>
      </w:r>
    </w:p>
    <w:p w14:paraId="300621F9" w14:textId="77777777" w:rsidR="00A41541" w:rsidRDefault="00A41541">
      <w:pPr>
        <w:numPr>
          <w:ilvl w:val="0"/>
          <w:numId w:val="2"/>
        </w:numPr>
      </w:pPr>
      <w:r>
        <w:t>Trial court experience</w:t>
      </w:r>
      <w:r w:rsidR="00954162">
        <w:t xml:space="preserve"> is</w:t>
      </w:r>
      <w:r w:rsidR="001D0480">
        <w:t xml:space="preserve"> a plus</w:t>
      </w:r>
      <w:r w:rsidR="005C3B95">
        <w:t>.</w:t>
      </w:r>
      <w:r w:rsidR="001D0480">
        <w:t xml:space="preserve"> </w:t>
      </w:r>
    </w:p>
    <w:p w14:paraId="765214DC" w14:textId="77777777" w:rsidR="00A41541" w:rsidRDefault="00A41541">
      <w:pPr>
        <w:numPr>
          <w:ilvl w:val="0"/>
          <w:numId w:val="2"/>
        </w:numPr>
      </w:pPr>
      <w:r>
        <w:t>Ability to maintain good</w:t>
      </w:r>
      <w:r w:rsidR="00954162">
        <w:t xml:space="preserve"> </w:t>
      </w:r>
      <w:r>
        <w:t>relationships</w:t>
      </w:r>
      <w:r w:rsidR="00954162">
        <w:t xml:space="preserve"> with clients, co-workers, the community</w:t>
      </w:r>
      <w:r w:rsidR="00B04AC8">
        <w:t>, and partners</w:t>
      </w:r>
      <w:r w:rsidR="005C3B95">
        <w:t>.</w:t>
      </w:r>
    </w:p>
    <w:p w14:paraId="45F74018" w14:textId="77777777" w:rsidR="00A41541" w:rsidRDefault="00D55662">
      <w:pPr>
        <w:numPr>
          <w:ilvl w:val="0"/>
          <w:numId w:val="2"/>
        </w:numPr>
      </w:pPr>
      <w:r>
        <w:t>Driver’s</w:t>
      </w:r>
      <w:r w:rsidR="00A41541">
        <w:t xml:space="preserve"> license and ability to travel throughou</w:t>
      </w:r>
      <w:r>
        <w:t>t Arkansas to represent clients</w:t>
      </w:r>
      <w:r w:rsidR="005C3B95">
        <w:t>.</w:t>
      </w:r>
    </w:p>
    <w:p w14:paraId="3962C271" w14:textId="77777777" w:rsidR="000356A7" w:rsidRDefault="000356A7" w:rsidP="00593322"/>
    <w:p w14:paraId="1CCA4E35" w14:textId="77777777" w:rsidR="000356A7" w:rsidRDefault="000356A7" w:rsidP="00593322">
      <w:r w:rsidRPr="00593322">
        <w:rPr>
          <w:b/>
        </w:rPr>
        <w:t>Compensation and Benefits</w:t>
      </w:r>
      <w:r w:rsidRPr="000356A7">
        <w:t xml:space="preserve">: Compensation is based on a competitive public </w:t>
      </w:r>
      <w:r>
        <w:t>interest salary scale. B</w:t>
      </w:r>
      <w:r w:rsidRPr="000356A7">
        <w:t>enefits package includes medical, dental, and life insurance; paid holiday, vacation, and sick le</w:t>
      </w:r>
      <w:r>
        <w:t xml:space="preserve">ave; law school loan repayment; and </w:t>
      </w:r>
      <w:r w:rsidRPr="000356A7">
        <w:t>retirement plan.</w:t>
      </w:r>
    </w:p>
    <w:p w14:paraId="182702F9" w14:textId="77777777" w:rsidR="0045740A" w:rsidRDefault="0045740A" w:rsidP="0045740A"/>
    <w:p w14:paraId="2BA9DB62" w14:textId="77777777" w:rsidR="0045740A" w:rsidRDefault="0045740A" w:rsidP="0045740A">
      <w:r>
        <w:t xml:space="preserve">If interested, please send resume to </w:t>
      </w:r>
      <w:r w:rsidR="00F10ECD">
        <w:t>Elizabeth King, Director of Human Resources</w:t>
      </w:r>
      <w:r>
        <w:t xml:space="preserve">, at </w:t>
      </w:r>
      <w:hyperlink r:id="rId7" w:history="1">
        <w:r w:rsidR="00F10ECD" w:rsidRPr="00FE34ED">
          <w:rPr>
            <w:rStyle w:val="Hyperlink"/>
          </w:rPr>
          <w:t>eking@arlegalaid.org</w:t>
        </w:r>
      </w:hyperlink>
      <w:r>
        <w:t xml:space="preserve">. Salary DOE. Legal Aid of Arkansas is an Equal Opportunity Employer. </w:t>
      </w:r>
    </w:p>
    <w:sectPr w:rsidR="0045740A">
      <w:pgSz w:w="12240" w:h="15840"/>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2"/>
    <w:multiLevelType w:val="multilevel"/>
    <w:tmpl w:val="0000000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2" w15:restartNumberingAfterBreak="0">
    <w:nsid w:val="00000003"/>
    <w:multiLevelType w:val="multilevel"/>
    <w:tmpl w:val="0000000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3" w15:restartNumberingAfterBreak="0">
    <w:nsid w:val="00000004"/>
    <w:multiLevelType w:val="multilevel"/>
    <w:tmpl w:val="00000004"/>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sDA2MzEyNbEwMTVT0lEKTi0uzszPAykwrAUAfk2IRiwAAAA="/>
  </w:docVars>
  <w:rsids>
    <w:rsidRoot w:val="00D55662"/>
    <w:rsid w:val="000356A7"/>
    <w:rsid w:val="00076395"/>
    <w:rsid w:val="0008323D"/>
    <w:rsid w:val="001C464D"/>
    <w:rsid w:val="001D0480"/>
    <w:rsid w:val="001E4B19"/>
    <w:rsid w:val="001E5BC4"/>
    <w:rsid w:val="00220A18"/>
    <w:rsid w:val="00236D91"/>
    <w:rsid w:val="0027255B"/>
    <w:rsid w:val="003B57D3"/>
    <w:rsid w:val="00414978"/>
    <w:rsid w:val="0045740A"/>
    <w:rsid w:val="004B51EF"/>
    <w:rsid w:val="00593322"/>
    <w:rsid w:val="005C3B95"/>
    <w:rsid w:val="005D0AE6"/>
    <w:rsid w:val="006D31AF"/>
    <w:rsid w:val="0082008C"/>
    <w:rsid w:val="008802B3"/>
    <w:rsid w:val="008A2792"/>
    <w:rsid w:val="008C3785"/>
    <w:rsid w:val="008D43E3"/>
    <w:rsid w:val="008E629D"/>
    <w:rsid w:val="00954162"/>
    <w:rsid w:val="00A41541"/>
    <w:rsid w:val="00B04AC8"/>
    <w:rsid w:val="00B24435"/>
    <w:rsid w:val="00D32204"/>
    <w:rsid w:val="00D55662"/>
    <w:rsid w:val="00DE73EA"/>
    <w:rsid w:val="00F10ECD"/>
    <w:rsid w:val="00F40C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D04C8F5"/>
  <w15:chartTrackingRefBased/>
  <w15:docId w15:val="{09CD406F-C010-4A85-A16E-76F7A8F6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eastAsia="Arial Unicode MS"/>
      <w:kern w:val="1"/>
      <w:sz w:val="24"/>
      <w:szCs w:val="24"/>
      <w:lang/>
    </w:rPr>
  </w:style>
  <w:style w:type="character" w:default="1" w:styleId="DefaultParagraphFont">
    <w:name w:val="Default Paragraph Fon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Arial"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NormalWeb">
    <w:name w:val="Normal (Web)"/>
    <w:basedOn w:val="Normal"/>
    <w:uiPriority w:val="99"/>
    <w:semiHidden/>
    <w:unhideWhenUsed/>
    <w:rsid w:val="00D55662"/>
    <w:pPr>
      <w:widowControl/>
      <w:suppressAutoHyphens w:val="0"/>
      <w:spacing w:before="100" w:beforeAutospacing="1" w:after="100" w:afterAutospacing="1"/>
    </w:pPr>
    <w:rPr>
      <w:rFonts w:eastAsia="Times New Roman"/>
      <w:kern w:val="0"/>
      <w:lang w:eastAsia="en-US"/>
    </w:rPr>
  </w:style>
  <w:style w:type="character" w:styleId="Hyperlink">
    <w:name w:val="Hyperlink"/>
    <w:uiPriority w:val="99"/>
    <w:unhideWhenUsed/>
    <w:rsid w:val="0045740A"/>
    <w:rPr>
      <w:color w:val="0000FF"/>
      <w:u w:val="single"/>
    </w:rPr>
  </w:style>
  <w:style w:type="paragraph" w:styleId="BalloonText">
    <w:name w:val="Balloon Text"/>
    <w:basedOn w:val="Normal"/>
    <w:link w:val="BalloonTextChar"/>
    <w:uiPriority w:val="99"/>
    <w:semiHidden/>
    <w:unhideWhenUsed/>
    <w:rsid w:val="00593322"/>
    <w:rPr>
      <w:rFonts w:ascii="Segoe UI" w:hAnsi="Segoe UI" w:cs="Segoe UI"/>
      <w:sz w:val="18"/>
      <w:szCs w:val="18"/>
    </w:rPr>
  </w:style>
  <w:style w:type="character" w:customStyle="1" w:styleId="BalloonTextChar">
    <w:name w:val="Balloon Text Char"/>
    <w:link w:val="BalloonText"/>
    <w:uiPriority w:val="99"/>
    <w:semiHidden/>
    <w:rsid w:val="00593322"/>
    <w:rPr>
      <w:rFonts w:ascii="Segoe UI" w:eastAsia="Arial Unicode MS" w:hAnsi="Segoe UI" w:cs="Segoe UI"/>
      <w:kern w:val="1"/>
      <w:sz w:val="18"/>
      <w:szCs w:val="18"/>
      <w:lang/>
    </w:rPr>
  </w:style>
  <w:style w:type="character" w:styleId="UnresolvedMention">
    <w:name w:val="Unresolved Mention"/>
    <w:uiPriority w:val="99"/>
    <w:semiHidden/>
    <w:unhideWhenUsed/>
    <w:rsid w:val="008C37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2582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eking@arlegalaid.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6815E-4945-4F37-9A13-EAAB8061E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2</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21</CharactersWithSpaces>
  <SharedDoc>false</SharedDoc>
  <HLinks>
    <vt:vector size="6" baseType="variant">
      <vt:variant>
        <vt:i4>3801107</vt:i4>
      </vt:variant>
      <vt:variant>
        <vt:i4>0</vt:i4>
      </vt:variant>
      <vt:variant>
        <vt:i4>0</vt:i4>
      </vt:variant>
      <vt:variant>
        <vt:i4>5</vt:i4>
      </vt:variant>
      <vt:variant>
        <vt:lpwstr>mailto:eking@arlegalai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Sparkman</dc:creator>
  <cp:keywords/>
  <cp:lastModifiedBy>Lee Richardson</cp:lastModifiedBy>
  <cp:revision>2</cp:revision>
  <cp:lastPrinted>1601-01-01T00:00:00Z</cp:lastPrinted>
  <dcterms:created xsi:type="dcterms:W3CDTF">2021-03-31T20:51:00Z</dcterms:created>
  <dcterms:modified xsi:type="dcterms:W3CDTF">2021-03-31T20:51:00Z</dcterms:modified>
</cp:coreProperties>
</file>